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internship-application-letter"/>
    <w:p>
      <w:pPr>
        <w:pStyle w:val="Heading1"/>
      </w:pPr>
      <w:r>
        <w:t xml:space="preserve">Internship Application Letter</w:t>
      </w:r>
    </w:p>
    <w:p>
      <w:pPr>
        <w:pStyle w:val="FirstParagraph"/>
      </w:pPr>
      <w:r>
        <w:t xml:space="preserve">For Diplomat Position at Ministry of Foreign Affairs in Netherlands Amsterdam</w:t>
      </w:r>
    </w:p>
    <w:bookmarkEnd w:id="20"/>
    <w:p>
      <w:pPr>
        <w:pStyle w:val="BodyText"/>
      </w:pPr>
      <w:r>
        <w:t xml:space="preserve">Chloe Dubois</w:t>
      </w:r>
    </w:p>
    <w:p>
      <w:pPr>
        <w:pStyle w:val="BodyText"/>
      </w:pPr>
      <w:r>
        <w:t xml:space="preserve">Saint-Louis, France 67000</w:t>
      </w:r>
    </w:p>
    <w:p>
      <w:pPr>
        <w:pStyle w:val="BodyText"/>
      </w:pPr>
      <w:r>
        <w:t xml:space="preserve">Email: chloe.dubois@email.fr | Phone: +33 6 12 34 56 78</w:t>
      </w:r>
    </w:p>
    <w:p>
      <w:pPr>
        <w:pStyle w:val="BodyText"/>
      </w:pPr>
      <w:r>
        <w:t xml:space="preserve">October 26, 2023</w:t>
      </w:r>
    </w:p>
    <w:p>
      <w:pPr>
        <w:pStyle w:val="BodyText"/>
      </w:pPr>
      <w:r>
        <w:t xml:space="preserve">Director of Human Resources</w:t>
      </w:r>
    </w:p>
    <w:p>
      <w:pPr>
        <w:pStyle w:val="BodyText"/>
      </w:pPr>
      <w:r>
        <w:t xml:space="preserve">Ministry of Foreign Affairs</w:t>
      </w:r>
    </w:p>
    <w:p>
      <w:pPr>
        <w:pStyle w:val="BodyText"/>
      </w:pPr>
      <w:r>
        <w:t xml:space="preserve">The Hague, Netherlands</w:t>
      </w:r>
    </w:p>
    <w:bookmarkStart w:id="21" w:name="X1a2dfb8b59fcba0a0c2d3814ff9f5dd1231391d"/>
    <w:p>
      <w:pPr>
        <w:pStyle w:val="Heading2"/>
      </w:pPr>
      <w:r>
        <w:t xml:space="preserve">Internship Application Letter for Diplomat Position in Netherlands Amsterdam</w:t>
      </w:r>
    </w:p>
    <w:p>
      <w:pPr>
        <w:pStyle w:val="FirstParagraph"/>
      </w:pPr>
      <w:r>
        <w:t xml:space="preserve">Dear Hiring Committee,</w:t>
      </w:r>
    </w:p>
    <w:p>
      <w:pPr>
        <w:pStyle w:val="BodyText"/>
      </w:pPr>
      <w:r>
        <w:t xml:space="preserve">I am writing to express my profound enthusiasm for the Diplomat Internship Program at the Ministry of Foreign Affairs, specifically within the Netherlands Amsterdam diplomatic framework. This Internship Application Letter represents not merely an application, but a heartfelt commitment to contribute to one of the world's most esteemed diplomatic ecosystems. As a recent graduate in International Relations with specialization in European Diplomacy from Sciences Po Paris, I have meticulously prepared for this opportunity to immerse myself in the heart of global diplomacy where the Netherlands Amsterdam serves as both historical epicenter and contemporary beacon of international cooperation.</w:t>
      </w:r>
    </w:p>
    <w:p>
      <w:pPr>
        <w:pStyle w:val="BodyText"/>
      </w:pPr>
      <w:r>
        <w:t xml:space="preserve">The Netherlands Amsterdam has long captivated me not merely as a city, but as a living laboratory of diplomatic innovation. Having studied the Hague's role as seat of international justice and Amsterdam's unique position within the European Union's diplomatic architecture, I understand that this is no ordinary internship location. The Netherlands Amsterdam embodies diplomacy in its most sophisticated form – where centuries-old traditions intersect with cutting-edge multilateral approaches at institutions like the United Nations, International Court of Justice, and numerous embassies. This convergence makes Netherlands Amsterdam an unparalleled training ground for aspiring Diplomats seeking to master the delicate balance between historical context and contemporary global challenges. My academic research on Dutch mediation in EU-Russia relations during my undergraduate studies further solidified my conviction that I must learn directly from this dynamic environment.</w:t>
      </w:r>
    </w:p>
    <w:p>
      <w:pPr>
        <w:pStyle w:val="BodyText"/>
      </w:pPr>
      <w:r>
        <w:t xml:space="preserve">My academic journey has been intentionally structured to prepare me for the rigorous demands of a Diplomat in Netherlands Amsterdam. During my Master's program, I completed intensive coursework in diplomatic protocol, conflict resolution, and European Union policy analysis. My thesis examined the role of small states in climate diplomacy through the Netherlands' leadership at COP27 – a project that required navigating complex intergovernmental negotiations and drafting precise diplomatic memos. This experience was complemented by three months as a junior analyst at the Paris-based think tank Institut de Relations Internationales, where I assisted in preparing briefing notes for French ambassadors regarding Dutch-EU energy policy. These experiences have equipped me with tangible skills in diplomatic writing, cross-cultural communication, and crisis simulation – competencies essential for success in Netherlands Amsterdam's high-stakes diplomatic milieu. Crucially, my fluency in Dutch (C1 level), English (native), French (C2), and Spanish (B2) positions me to immediately contribute within the multilingual environment of Amsterdam's diplomatic corps.</w:t>
      </w:r>
    </w:p>
    <w:p>
      <w:pPr>
        <w:pStyle w:val="BodyText"/>
      </w:pPr>
      <w:r>
        <w:t xml:space="preserve">What truly distinguishes this Internship Application Letter is my deep understanding of how Netherlands Amsterdam functions as a unique diplomatic ecosystem. I have meticulously followed the Ministry's recent initiatives in digital diplomacy, particularly their innovative "Diplomatic Innovation Lab" launched in 2022, which aligns perfectly with my technical aptitude for emerging diplomatic tools. My proposal to develop a digital platform for small state networking during my studies received commendation from Dr. Els van der Woude of the Dutch Ministry's Foreign Policy Institute – a connection I would be honored to further cultivate in Amsterdam. Furthermore, having participated in the 2022 Hague Fellowship Program (where I shadowed Dutch diplomats at the Permanent Representation to the UN), I witnessed firsthand how Netherlands Amsterdam cultivates relationships between government, civil society, and international organizations. This experience taught me that effective Diplomacy requires not just strategic acumen but also cultural sensitivity – qualities I have honed through my volunteer work with refugees in Amsterdam's immigrant communities during summer 2022.</w:t>
      </w:r>
    </w:p>
    <w:p>
      <w:pPr>
        <w:pStyle w:val="BodyText"/>
      </w:pPr>
      <w:r>
        <w:t xml:space="preserve">I recognize that becoming a successful Diplomat demands more than academic excellence; it requires unwavering ethical commitment and adaptability within complex geopolitical landscapes. My internship at the French Ministry of Europe and Foreign Affairs provided me with crucial insights into diplomatic protocols, though I seek to deepen these skills specifically within Netherlands Amsterdam's distinct context. The Dutch approach to diplomacy – characterized by its "soft power" emphasis on consensus-building, environmental stewardship, and human rights advocacy – resonates profoundly with my own professional ethos. I am particularly eager to contribute to the Ministry's ongoing initiatives regarding sustainable development goals in Africa and ASEAN regional cooperation during my tenure in Amsterdam. This Internship Application Letter is thus a testament to my readiness to absorb these diplomatic nuances while contributing meaningfully from day one.</w:t>
      </w:r>
    </w:p>
    <w:p>
      <w:pPr>
        <w:pStyle w:val="BodyText"/>
      </w:pPr>
      <w:r>
        <w:t xml:space="preserve">My long-term aspiration is unequivocally that of becoming an ambassador for the Netherlands, representing its values with integrity on the world stage. The Netherlands Amsterdam offers precisely the crucible in which such aspirations are forged: where diplomats learn not just protocol but human connection, where historical significance meets future-oriented innovation. I have researched every aspect of this program and am prepared to meet all requirements – including relocation to Amsterdam with immediate availability as of January 2024. The Ministry's emphasis on "Diplomacy for All" particularly inspires me, as it reflects my belief that effective Diplomats must bridge cultural divides through authentic engagement.</w:t>
      </w:r>
    </w:p>
    <w:p>
      <w:pPr>
        <w:pStyle w:val="BodyText"/>
      </w:pPr>
      <w:r>
        <w:t xml:space="preserve">As I conclude this Internship Application Letter, I wish to emphasize that my motivation extends beyond professional development; it stems from a deep admiration for how the Netherlands Amsterdam has consistently pioneered diplomatic solutions to global challenges. From the Peace Palace's legacy of international justice to Amsterdam's modern role in digital diplomacy, this city embodies the future I aspire to serve. I have attached my CV, academic transcripts, and letters of recommendation that further detail my qualifications as a prospective Diplomat. Thank you for considering this application – I eagerly await the possibility of discussing how my skills and vision can contribute to the Netherlands Amsterdam diplomatic community.</w:t>
      </w:r>
    </w:p>
    <w:p>
      <w:pPr>
        <w:pStyle w:val="BodyText"/>
      </w:pPr>
      <w:r>
        <w:t xml:space="preserve">Sincerely,</w:t>
      </w:r>
    </w:p>
    <w:p>
      <w:pPr>
        <w:pStyle w:val="BodyText"/>
      </w:pPr>
      <w:r>
        <w:br/>
      </w:r>
      <w:r>
        <w:br/>
      </w:r>
      <w:r>
        <w:br/>
      </w:r>
      <w:r>
        <w:t xml:space="preserve">Chloe Dubois</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Netherlands Amsterdam</dc:title>
  <dc:creator/>
  <dc:language>en</dc:language>
  <cp:keywords/>
  <dcterms:created xsi:type="dcterms:W3CDTF">2026-05-30T20:53:54Z</dcterms:created>
  <dcterms:modified xsi:type="dcterms:W3CDTF">2026-05-30T20:53:54Z</dcterms:modified>
</cp:coreProperties>
</file>

<file path=docProps/custom.xml><?xml version="1.0" encoding="utf-8"?>
<Properties xmlns="http://schemas.openxmlformats.org/officeDocument/2006/custom-properties" xmlns:vt="http://schemas.openxmlformats.org/officeDocument/2006/docPropsVTypes"/>
</file>